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enthusiastic interest in the Speech Therapist position at your esteemed organization in Saudi Arabia Jeddah. As a dedicated and experienced professional in the field of speech therapy, I am eager to contribute my skills and passion for helping individuals overcome communication disorders while immersing myself in the vibrant culture and dynamic healthcare landscape of Jeddah.</w:t>
      </w:r>
    </w:p>
    <w:p>
      <w:pPr>
        <w:pStyle w:val="BodyText"/>
      </w:pPr>
      <w:r>
        <w:t xml:space="preserve">With over [X years] of experience as a Speech Therapist, I have developed a deep commitment to improving the quality of life for patients through personalized therapeutic interventions. My academic background includes a [Master’s/Doctorate] in Speech-Language Pathology from [University Name], where I specialized in pediatric and adult speech disorders, augmentative communication systems, and cultural competence in healthcare. This foundation, combined with hands-on experience working with diverse populations, has equipped me to address the unique challenges faced by patients in Jeddah and beyond.</w:t>
      </w:r>
    </w:p>
    <w:p>
      <w:pPr>
        <w:pStyle w:val="BodyText"/>
      </w:pPr>
      <w:r>
        <w:t xml:space="preserve">What draws me to Saudi Arabia Jeddah is its growing emphasis on healthcare innovation and its rich cultural heritage. I am particularly inspired by the Kingdom’s Vision 2030 initiative, which prioritizes the development of a robust healthcare sector to serve both local and international communities. As a Speech Therapist, I recognize the critical role that professionals like myself play in supporting this vision by providing culturally sensitive care to individuals with speech, language, and swallowing disorders. Jeddah’s status as a bustling economic and cultural hub makes it an ideal location to contribute to this mission while experiencing the warmth of Saudi Arabian hospitality.</w:t>
      </w:r>
    </w:p>
    <w:p>
      <w:pPr>
        <w:pStyle w:val="BodyText"/>
      </w:pPr>
      <w:r>
        <w:t xml:space="preserve">Throughout my career, I have worked in multidisciplinary teams across various settings, including schools, rehabilitation centers, and private clinics. My expertise includes conducting comprehensive assessments, designing individualized treatment plans, and collaborating with families and educators to foster progress. For instance, in my previous role at [Previous Institution Name], I implemented a program that significantly improved speech outcomes for children with autism spectrum disorder (ASD) through play-based therapy techniques. This experience reinforced my belief in the power of creativity and empathy in therapy, qualities I am eager to bring to your team in Jeddah.</w:t>
      </w:r>
    </w:p>
    <w:p>
      <w:pPr>
        <w:pStyle w:val="BodyText"/>
      </w:pPr>
      <w:r>
        <w:t xml:space="preserve">One of my core strengths is my ability to adapt to diverse cultural and linguistic environments. In Saudi Arabia Jeddah, where Arabic is the primary language and healthcare services are increasingly tailored to local needs, I am confident in my capacity to communicate effectively with patients and their families. My fluency in [Arabic/English or other languages] allows me to bridge gaps in understanding, ensuring that every individual receives care that respects their cultural background. Additionally, I have studied the nuances of Middle Eastern healthcare practices and am prepared to align my methods with the values and expectations of the community.</w:t>
      </w:r>
    </w:p>
    <w:p>
      <w:pPr>
        <w:pStyle w:val="BodyText"/>
      </w:pPr>
      <w:r>
        <w:t xml:space="preserve">I am also deeply committed to lifelong learning and professional growth. I regularly attend workshops and conferences focused on advances in speech therapy, such as telehealth innovations and evidence-based practices for treating stroke-related aphasia. These experiences have not only expanded my technical skills but also reinforced my dedication to staying at the forefront of my field. In Saudi Arabia Jeddah, I am excited about the opportunity to collaborate with other healthcare professionals and contribute to the development of training programs that elevate standards in speech therapy across the region.</w:t>
      </w:r>
    </w:p>
    <w:p>
      <w:pPr>
        <w:pStyle w:val="BodyText"/>
      </w:pPr>
      <w:r>
        <w:t xml:space="preserve">What sets me apart as a Speech Therapist is my unwavering focus on patient-centered care. I believe that every individual deserves a treatment plan that is not only effective but also empowering. In Jeddah, I aim to build trust with patients and their families by listening to their concerns, celebrating small victories, and fostering independence. Whether working with a child struggling to articulate sounds or an adult recovering from a neurological condition, I approach each case with patience, innovation, and a genuine desire to make a difference.</w:t>
      </w:r>
    </w:p>
    <w:p>
      <w:pPr>
        <w:pStyle w:val="BodyText"/>
      </w:pPr>
      <w:r>
        <w:t xml:space="preserve">Finally, I am drawn to the opportunity of working in Saudi Arabia Jeddah because of its unique blend of tradition and modernity. The city’s iconic landmarks, such as the Red Sea coast and historic districts like Al Balad, offer a rich backdrop for personal and professional growth. I am eager to immerse myself in this environment while contributing my expertise to a healthcare system that is rapidly evolving to meet the needs of its people.</w:t>
      </w:r>
    </w:p>
    <w:p>
      <w:pPr>
        <w:pStyle w:val="BodyText"/>
      </w:pPr>
      <w:r>
        <w:t xml:space="preserve">Thank you for considering my application. I would be honored to discuss how my skills and experiences align with your organization’s goals. Please feel free to contact me at [Phone Number] or [Email Address] at your earliest convenience. I look forward to the possibility of contributing to the success of your team in Saudi Arabia Jeddah.</w:t>
      </w:r>
    </w:p>
    <w:p>
      <w:pPr>
        <w:pStyle w:val="BodyText"/>
      </w:pPr>
      <w:r>
        <w:t xml:space="preserve">Sincerely,</w:t>
      </w:r>
      <w:r>
        <w:br/>
      </w:r>
      <w:r>
        <w:rPr>
          <w:bCs/>
          <w:b/>
        </w:rPr>
        <w:t xml:space="preserve">[Your Full Name]</w:t>
      </w:r>
      <w:r>
        <w:br/>
      </w:r>
      <w:r>
        <w:t xml:space="preserve">Speech Therapist</w:t>
      </w:r>
      <w:r>
        <w:br/>
      </w:r>
      <w:r>
        <w:t xml:space="preserve">[Your Contact Information]</w:t>
      </w:r>
      <w:r>
        <w:br/>
      </w:r>
      <w:r>
        <w:t xml:space="preserve">[Website or LinkedIn Profil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Saudi Arabia Jeddah</dc:title>
  <dc:creator/>
  <dc:language>en</dc:language>
  <cp:keywords/>
  <dcterms:created xsi:type="dcterms:W3CDTF">2026-07-23T12:54:12Z</dcterms:created>
  <dcterms:modified xsi:type="dcterms:W3CDTF">2026-07-23T12:54:12Z</dcterms:modified>
</cp:coreProperties>
</file>

<file path=docProps/custom.xml><?xml version="1.0" encoding="utf-8"?>
<Properties xmlns="http://schemas.openxmlformats.org/officeDocument/2006/custom-properties" xmlns:vt="http://schemas.openxmlformats.org/officeDocument/2006/docPropsVTypes"/>
</file>